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nectar d'abricot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geraniol; citronellol; 4-tert-butylcyclohexyl acet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undecan-4-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67-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25-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08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8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ecan-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05-86-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1-8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Vert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ecan-5-olide (705-86-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undecan-4-olide (104-67-6)</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decan-5-olide (705-86-2)</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decan-5-olide (705-86-2)</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23 Temp.: 25,2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undecan-4-olide (104-67-6)</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25 mg/kg de poids corporel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sidR="00FA7F7F">
              <w:rPr>
                <w:noProof/>
              </w:rPr>
              <w:t>NOAEL (chronique, oral, animal/femel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450 mg/kg de poids corporel Animal: rat, Animal sex: female, Guideline: OECD Guideline 451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geraniol (106-24-1)</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decan-5-olide (705-86-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nectar d'abrico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undecan-4-olide (104-67-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lt; 10,62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ecan-5-olide (705-86-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8,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1,8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6,5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undecan-4-olide (104-67-6)</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853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218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8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38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nectar d'abrico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ecan-5-olide (705-86-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undecan-4-olide (104-6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citronellol ; 4-tert-butylcyclohexyl acetate ; d-limonen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undecan-4-olide ; 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nectar d'abrico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nectar d'abrico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F3C71F3-E9C6-4B80-A22F-68844A797D8C}"/>
</file>

<file path=customXml/itemProps3.xml><?xml version="1.0" encoding="utf-8"?>
<ds:datastoreItem xmlns:ds="http://schemas.openxmlformats.org/officeDocument/2006/customXml" ds:itemID="{09C850C9-26E1-4051-8CBF-4F1CC46298DB}"/>
</file>

<file path=customXml/itemProps4.xml><?xml version="1.0" encoding="utf-8"?>
<ds:datastoreItem xmlns:ds="http://schemas.openxmlformats.org/officeDocument/2006/customXml" ds:itemID="{D78D55C0-9D34-4942-8387-D60558CF46F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